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FFBD4" w14:textId="77777777" w:rsidR="001042BA" w:rsidRPr="0098432B" w:rsidRDefault="00306022" w:rsidP="000C1943">
      <w:pPr>
        <w:pStyle w:val="Heading1"/>
        <w:spacing w:before="0"/>
        <w:rPr>
          <w:rFonts w:ascii="Segoe UI" w:hAnsi="Segoe UI" w:cs="Segoe UI"/>
        </w:rPr>
      </w:pPr>
      <w:bookmarkStart w:id="0" w:name="introduction-to-cs-scavenger-hunt"/>
      <w:r w:rsidRPr="0098432B">
        <w:rPr>
          <w:rFonts w:ascii="Segoe UI" w:hAnsi="Segoe UI" w:cs="Segoe UI"/>
        </w:rPr>
        <w:t>Introduction to CS Scavenger Hunt</w:t>
      </w:r>
      <w:bookmarkEnd w:id="0"/>
    </w:p>
    <w:p w14:paraId="198CE263" w14:textId="77777777" w:rsidR="001042BA" w:rsidRPr="0098432B" w:rsidRDefault="00306022">
      <w:pPr>
        <w:pStyle w:val="Heading2"/>
        <w:rPr>
          <w:rFonts w:ascii="Segoe UI" w:hAnsi="Segoe UI" w:cs="Segoe UI"/>
        </w:rPr>
      </w:pPr>
      <w:bookmarkStart w:id="1" w:name="nd-semester-python-curriculum"/>
      <w:r w:rsidRPr="0098432B">
        <w:rPr>
          <w:rFonts w:ascii="Segoe UI" w:hAnsi="Segoe UI" w:cs="Segoe UI"/>
        </w:rPr>
        <w:t>2nd Semester Python Curriculum</w:t>
      </w:r>
      <w:bookmarkEnd w:id="1"/>
    </w:p>
    <w:p w14:paraId="4CD5B8CB" w14:textId="77777777" w:rsidR="001042BA" w:rsidRPr="0098432B" w:rsidRDefault="00306022">
      <w:pPr>
        <w:pStyle w:val="Heading3"/>
        <w:rPr>
          <w:rFonts w:ascii="Segoe UI" w:hAnsi="Segoe UI" w:cs="Segoe UI"/>
        </w:rPr>
      </w:pPr>
      <w:bookmarkStart w:id="2" w:name="instructions"/>
      <w:r w:rsidRPr="0098432B">
        <w:rPr>
          <w:rFonts w:ascii="Segoe UI" w:hAnsi="Segoe UI" w:cs="Segoe UI"/>
        </w:rPr>
        <w:t>Instructions</w:t>
      </w:r>
      <w:bookmarkEnd w:id="2"/>
    </w:p>
    <w:p w14:paraId="3E1F32DD" w14:textId="77777777" w:rsidR="001042BA" w:rsidRPr="0098432B" w:rsidRDefault="00306022">
      <w:pPr>
        <w:pStyle w:val="FirstParagraph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Answer the following questions to learn about the 2nd Semester Python Curriculum.</w:t>
      </w:r>
    </w:p>
    <w:p w14:paraId="4DEF306F" w14:textId="77777777" w:rsidR="001042BA" w:rsidRPr="0098432B" w:rsidRDefault="00306022">
      <w:pPr>
        <w:pStyle w:val="Heading3"/>
        <w:rPr>
          <w:rFonts w:ascii="Segoe UI" w:hAnsi="Segoe UI" w:cs="Segoe UI"/>
        </w:rPr>
      </w:pPr>
      <w:bookmarkStart w:id="3" w:name="curriculum-mapping"/>
      <w:r w:rsidRPr="0098432B">
        <w:rPr>
          <w:rFonts w:ascii="Segoe UI" w:hAnsi="Segoe UI" w:cs="Segoe UI"/>
        </w:rPr>
        <w:t>Curriculum Mapping</w:t>
      </w:r>
      <w:bookmarkEnd w:id="3"/>
    </w:p>
    <w:p w14:paraId="6C21FE98" w14:textId="77777777" w:rsidR="001042BA" w:rsidRPr="0098432B" w:rsidRDefault="00306022">
      <w:pPr>
        <w:pStyle w:val="FirstParagraph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What does TEALS recommend if a class is…</w:t>
      </w:r>
    </w:p>
    <w:p w14:paraId="6F30F91D" w14:textId="77777777" w:rsidR="001042BA" w:rsidRPr="0098432B" w:rsidRDefault="00306022">
      <w:pPr>
        <w:numPr>
          <w:ilvl w:val="0"/>
          <w:numId w:val="3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…preparing for the AP Computer Science A course?</w:t>
      </w:r>
    </w:p>
    <w:p w14:paraId="44D1BCF4" w14:textId="77777777" w:rsidR="001042BA" w:rsidRPr="0098432B" w:rsidRDefault="00306022">
      <w:pPr>
        <w:numPr>
          <w:ilvl w:val="0"/>
          <w:numId w:val="3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…preparing students for the MTA Certification?</w:t>
      </w:r>
    </w:p>
    <w:p w14:paraId="3D4ABA60" w14:textId="7AC130C5" w:rsidR="001042BA" w:rsidRPr="0098432B" w:rsidRDefault="00306022">
      <w:pPr>
        <w:numPr>
          <w:ilvl w:val="0"/>
          <w:numId w:val="3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…a stand</w:t>
      </w:r>
      <w:r w:rsidR="0098432B">
        <w:rPr>
          <w:rFonts w:ascii="Segoe UI" w:hAnsi="Segoe UI" w:cs="Segoe UI"/>
        </w:rPr>
        <w:t>-</w:t>
      </w:r>
      <w:bookmarkStart w:id="4" w:name="_GoBack"/>
      <w:bookmarkEnd w:id="4"/>
      <w:r w:rsidRPr="0098432B">
        <w:rPr>
          <w:rFonts w:ascii="Segoe UI" w:hAnsi="Segoe UI" w:cs="Segoe UI"/>
        </w:rPr>
        <w:t>alone computer science course?</w:t>
      </w:r>
    </w:p>
    <w:p w14:paraId="76DCD7A1" w14:textId="77777777" w:rsidR="001042BA" w:rsidRPr="0098432B" w:rsidRDefault="00306022">
      <w:pPr>
        <w:pStyle w:val="Heading3"/>
        <w:rPr>
          <w:rFonts w:ascii="Segoe UI" w:hAnsi="Segoe UI" w:cs="Segoe UI"/>
        </w:rPr>
      </w:pPr>
      <w:bookmarkStart w:id="5" w:name="finding-resources"/>
      <w:r w:rsidRPr="0098432B">
        <w:rPr>
          <w:rFonts w:ascii="Segoe UI" w:hAnsi="Segoe UI" w:cs="Segoe UI"/>
        </w:rPr>
        <w:t>Finding Resources</w:t>
      </w:r>
      <w:bookmarkEnd w:id="5"/>
    </w:p>
    <w:p w14:paraId="114924C4" w14:textId="77777777" w:rsidR="001042BA" w:rsidRPr="0098432B" w:rsidRDefault="00306022">
      <w:pPr>
        <w:pStyle w:val="FirstParagraph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If you were looking for ____ where would you look for it? All answers will come from this list of locations:</w:t>
      </w:r>
    </w:p>
    <w:p w14:paraId="3E142E9F" w14:textId="77777777" w:rsidR="001042BA" w:rsidRPr="0098432B" w:rsidRDefault="00306022" w:rsidP="000C1943">
      <w:pPr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Additional Curriculum Materials</w:t>
      </w:r>
    </w:p>
    <w:p w14:paraId="274D652D" w14:textId="77777777" w:rsidR="001042BA" w:rsidRPr="0098432B" w:rsidRDefault="00306022" w:rsidP="000C1943">
      <w:pPr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TEALS Forums</w:t>
      </w:r>
    </w:p>
    <w:p w14:paraId="5F2F39E6" w14:textId="77777777" w:rsidR="001042BA" w:rsidRPr="0098432B" w:rsidRDefault="00306022" w:rsidP="000C1943">
      <w:pPr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Repl.it</w:t>
      </w:r>
    </w:p>
    <w:p w14:paraId="31CD227E" w14:textId="4BD1163B" w:rsidR="001042BA" w:rsidRPr="0098432B" w:rsidRDefault="00306022" w:rsidP="000C1943">
      <w:pPr>
        <w:numPr>
          <w:ilvl w:val="0"/>
          <w:numId w:val="4"/>
        </w:numPr>
        <w:spacing w:after="0"/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TEALS Curriculum</w:t>
      </w:r>
    </w:p>
    <w:p w14:paraId="2F4EBFD5" w14:textId="77777777" w:rsidR="000C1943" w:rsidRPr="0098432B" w:rsidRDefault="000C1943" w:rsidP="000C1943">
      <w:pPr>
        <w:spacing w:after="0"/>
        <w:rPr>
          <w:rFonts w:ascii="Segoe UI" w:hAnsi="Segoe UI" w:cs="Segoe UI"/>
        </w:rPr>
      </w:pPr>
    </w:p>
    <w:p w14:paraId="25B111DE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Example solution to a project or lab</w:t>
      </w:r>
    </w:p>
    <w:p w14:paraId="1507402D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A slide deck for a lesson</w:t>
      </w:r>
    </w:p>
    <w:p w14:paraId="5235BF9C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Starter code for a project</w:t>
      </w:r>
    </w:p>
    <w:p w14:paraId="7304A587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Editable project spec documents</w:t>
      </w:r>
    </w:p>
    <w:p w14:paraId="144F0E6D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Editable lab documents</w:t>
      </w:r>
    </w:p>
    <w:p w14:paraId="37E9321B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Editable rubrics</w:t>
      </w:r>
    </w:p>
    <w:p w14:paraId="08340CBB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Ideas, examples or feedback about a lesson, project or lab</w:t>
      </w:r>
    </w:p>
    <w:p w14:paraId="4FD90A05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How many days a unit should take to complete.</w:t>
      </w:r>
    </w:p>
    <w:p w14:paraId="54624279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Unit quizzes and answer keys</w:t>
      </w:r>
    </w:p>
    <w:p w14:paraId="589D01EF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Assignments to distribute and grade from students</w:t>
      </w:r>
    </w:p>
    <w:p w14:paraId="1A600FD5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Giving feedback to curriculum designers.</w:t>
      </w:r>
    </w:p>
    <w:p w14:paraId="724C2855" w14:textId="77777777" w:rsidR="001042BA" w:rsidRPr="0098432B" w:rsidRDefault="00306022">
      <w:pPr>
        <w:numPr>
          <w:ilvl w:val="0"/>
          <w:numId w:val="5"/>
        </w:numPr>
        <w:rPr>
          <w:rFonts w:ascii="Segoe UI" w:hAnsi="Segoe UI" w:cs="Segoe UI"/>
        </w:rPr>
      </w:pPr>
      <w:r w:rsidRPr="0098432B">
        <w:rPr>
          <w:rFonts w:ascii="Segoe UI" w:hAnsi="Segoe UI" w:cs="Segoe UI"/>
        </w:rPr>
        <w:t>(Bonus) A curated list of sample resources from teaching teams over the years.</w:t>
      </w:r>
    </w:p>
    <w:sectPr w:rsidR="001042BA" w:rsidRPr="0098432B" w:rsidSect="0098432B">
      <w:footerReference w:type="default" r:id="rId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8AC29" w14:textId="77777777" w:rsidR="00695C8C" w:rsidRDefault="00695C8C">
      <w:pPr>
        <w:spacing w:after="0"/>
      </w:pPr>
      <w:r>
        <w:separator/>
      </w:r>
    </w:p>
  </w:endnote>
  <w:endnote w:type="continuationSeparator" w:id="0">
    <w:p w14:paraId="2F7C7342" w14:textId="77777777" w:rsidR="00695C8C" w:rsidRDefault="00695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DCD3C" w14:textId="77777777" w:rsidR="00605BEF" w:rsidRDefault="00306022">
    <w:pPr>
      <w:pStyle w:val="Footer"/>
    </w:pPr>
    <w:r>
      <w:rPr>
        <w:noProof/>
      </w:rPr>
      <w:drawing>
        <wp:inline distT="0" distB="0" distL="0" distR="0" wp14:anchorId="19D616CE" wp14:editId="4535975B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85CA1" w14:textId="77777777" w:rsidR="00695C8C" w:rsidRDefault="00695C8C">
      <w:r>
        <w:separator/>
      </w:r>
    </w:p>
  </w:footnote>
  <w:footnote w:type="continuationSeparator" w:id="0">
    <w:p w14:paraId="03EF68A1" w14:textId="77777777" w:rsidR="00695C8C" w:rsidRDefault="00695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78E9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75C9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05871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943"/>
    <w:rsid w:val="001042BA"/>
    <w:rsid w:val="00306022"/>
    <w:rsid w:val="004E29B3"/>
    <w:rsid w:val="00590D07"/>
    <w:rsid w:val="00695C8C"/>
    <w:rsid w:val="00784D58"/>
    <w:rsid w:val="008D6863"/>
    <w:rsid w:val="0098432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8CD68"/>
  <w15:docId w15:val="{66DAAE54-091A-49EB-9594-626E518F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19-12-30T19:53:00Z</dcterms:created>
  <dcterms:modified xsi:type="dcterms:W3CDTF">2019-12-30T23:01:00Z</dcterms:modified>
</cp:coreProperties>
</file>